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ksandar Acim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ksanda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cim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46 River St,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ksandaracimovic1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4661740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h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rena Devcic</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vano Devcic</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